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56EEE9" w14:textId="77777777" w:rsidR="00710075" w:rsidRPr="00B31109" w:rsidRDefault="00B31109" w:rsidP="00710075">
      <w:pPr>
        <w:rPr>
          <w:b/>
          <w:sz w:val="28"/>
          <w:szCs w:val="28"/>
          <w:lang w:val="en-US"/>
        </w:rPr>
      </w:pPr>
      <w:bookmarkStart w:id="0" w:name="_Toc263078249"/>
      <w:r>
        <w:rPr>
          <w:b/>
          <w:sz w:val="28"/>
          <w:lang w:val="en-US"/>
        </w:rPr>
        <w:t>Risk Treatment Plan</w:t>
      </w:r>
    </w:p>
    <w:p w14:paraId="491840B4" w14:textId="77777777" w:rsidR="00710075" w:rsidRPr="00B31109" w:rsidRDefault="00710075" w:rsidP="00710075">
      <w:pPr>
        <w:rPr>
          <w:lang w:val="en-US"/>
        </w:rPr>
      </w:pPr>
      <w:bookmarkStart w:id="1" w:name="OLE_LINK1"/>
      <w:bookmarkStart w:id="2" w:name="OLE_LINK2"/>
      <w:r w:rsidRPr="00B31109">
        <w:rPr>
          <w:lang w:val="en-US"/>
        </w:rPr>
        <w:t xml:space="preserve">In order to </w:t>
      </w:r>
      <w:r w:rsidR="0004382A">
        <w:rPr>
          <w:lang w:val="en-US"/>
        </w:rPr>
        <w:t>achieve the ISMS objectives</w:t>
      </w:r>
      <w:r w:rsidRPr="00B31109">
        <w:rPr>
          <w:lang w:val="en-US"/>
        </w:rPr>
        <w:t xml:space="preserve">, </w:t>
      </w:r>
      <w:bookmarkEnd w:id="1"/>
      <w:bookmarkEnd w:id="2"/>
      <w:r w:rsidR="001E0661">
        <w:rPr>
          <w:lang w:val="en-US"/>
        </w:rPr>
        <w:t>the following activities need to be done</w:t>
      </w:r>
      <w:r w:rsidRPr="00B31109">
        <w:rPr>
          <w:lang w:val="en-US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798"/>
        <w:gridCol w:w="2122"/>
        <w:gridCol w:w="1701"/>
        <w:gridCol w:w="1418"/>
        <w:gridCol w:w="2126"/>
        <w:gridCol w:w="1969"/>
        <w:gridCol w:w="1086"/>
      </w:tblGrid>
      <w:tr w:rsidR="004C3632" w:rsidRPr="00B31109" w14:paraId="1D7B8500" w14:textId="77777777" w:rsidTr="00EA009B">
        <w:tc>
          <w:tcPr>
            <w:tcW w:w="3798" w:type="dxa"/>
            <w:shd w:val="clear" w:color="auto" w:fill="D9D9D9"/>
          </w:tcPr>
          <w:p w14:paraId="42770DFC" w14:textId="77777777" w:rsidR="004C3632" w:rsidRPr="00743230" w:rsidRDefault="004C3632" w:rsidP="00B31109">
            <w:pPr>
              <w:spacing w:after="0"/>
              <w:rPr>
                <w:b/>
                <w:sz w:val="20"/>
                <w:szCs w:val="20"/>
                <w:lang w:val="en-US"/>
              </w:rPr>
            </w:pPr>
            <w:r w:rsidRPr="00743230">
              <w:rPr>
                <w:b/>
                <w:sz w:val="20"/>
                <w:lang w:val="en-US"/>
              </w:rPr>
              <w:t>Description of activities</w:t>
            </w:r>
          </w:p>
        </w:tc>
        <w:tc>
          <w:tcPr>
            <w:tcW w:w="2122" w:type="dxa"/>
            <w:shd w:val="clear" w:color="auto" w:fill="D9D9D9"/>
          </w:tcPr>
          <w:p w14:paraId="6C605928" w14:textId="77777777" w:rsidR="004C3632" w:rsidRPr="00743230" w:rsidRDefault="004C3632" w:rsidP="00710075">
            <w:pPr>
              <w:spacing w:after="0"/>
              <w:rPr>
                <w:b/>
                <w:sz w:val="20"/>
                <w:lang w:val="en-US"/>
              </w:rPr>
            </w:pPr>
            <w:r w:rsidRPr="00743230">
              <w:rPr>
                <w:b/>
                <w:sz w:val="20"/>
                <w:lang w:val="en-US"/>
              </w:rPr>
              <w:t>Necessary financial and other resources</w:t>
            </w:r>
          </w:p>
        </w:tc>
        <w:tc>
          <w:tcPr>
            <w:tcW w:w="1701" w:type="dxa"/>
            <w:shd w:val="clear" w:color="auto" w:fill="D9D9D9"/>
          </w:tcPr>
          <w:p w14:paraId="474940DA" w14:textId="77777777" w:rsidR="004C3632" w:rsidRPr="00743230" w:rsidRDefault="004C3632" w:rsidP="006B2501">
            <w:pPr>
              <w:spacing w:after="0"/>
              <w:rPr>
                <w:b/>
                <w:sz w:val="20"/>
                <w:szCs w:val="20"/>
                <w:lang w:val="en-US"/>
              </w:rPr>
            </w:pPr>
            <w:r w:rsidRPr="00743230">
              <w:rPr>
                <w:b/>
                <w:sz w:val="20"/>
                <w:lang w:val="en-US"/>
              </w:rPr>
              <w:t>Responsible person</w:t>
            </w:r>
          </w:p>
        </w:tc>
        <w:tc>
          <w:tcPr>
            <w:tcW w:w="1418" w:type="dxa"/>
            <w:shd w:val="clear" w:color="auto" w:fill="D9D9D9"/>
          </w:tcPr>
          <w:p w14:paraId="6049C5A2" w14:textId="77777777" w:rsidR="004C3632" w:rsidRPr="00743230" w:rsidRDefault="004C3632" w:rsidP="00710075">
            <w:pPr>
              <w:spacing w:after="0"/>
              <w:rPr>
                <w:b/>
                <w:sz w:val="20"/>
                <w:szCs w:val="20"/>
                <w:lang w:val="en-US"/>
              </w:rPr>
            </w:pPr>
            <w:r w:rsidRPr="00743230">
              <w:rPr>
                <w:b/>
                <w:sz w:val="20"/>
                <w:lang w:val="en-US"/>
              </w:rPr>
              <w:t>Start and completion deadlines</w:t>
            </w:r>
          </w:p>
        </w:tc>
        <w:tc>
          <w:tcPr>
            <w:tcW w:w="2126" w:type="dxa"/>
            <w:shd w:val="clear" w:color="auto" w:fill="D9D9D9"/>
          </w:tcPr>
          <w:p w14:paraId="092FBAE9" w14:textId="77777777" w:rsidR="004C3632" w:rsidRPr="00743230" w:rsidRDefault="004C3632" w:rsidP="00710075">
            <w:pPr>
              <w:spacing w:after="0"/>
              <w:rPr>
                <w:b/>
                <w:sz w:val="20"/>
                <w:lang w:val="en-US"/>
              </w:rPr>
            </w:pPr>
            <w:r w:rsidRPr="00743230">
              <w:rPr>
                <w:b/>
                <w:sz w:val="20"/>
                <w:lang w:val="en-US"/>
              </w:rPr>
              <w:t>Training and awareness programs</w:t>
            </w:r>
          </w:p>
        </w:tc>
        <w:tc>
          <w:tcPr>
            <w:tcW w:w="1969" w:type="dxa"/>
            <w:shd w:val="clear" w:color="auto" w:fill="D9D9D9"/>
          </w:tcPr>
          <w:p w14:paraId="07223512" w14:textId="77777777" w:rsidR="004C3632" w:rsidRPr="00743230" w:rsidRDefault="004C3632" w:rsidP="00710075">
            <w:pPr>
              <w:spacing w:after="0"/>
              <w:rPr>
                <w:b/>
                <w:sz w:val="20"/>
                <w:szCs w:val="20"/>
                <w:lang w:val="en-US"/>
              </w:rPr>
            </w:pPr>
            <w:r w:rsidRPr="00743230">
              <w:rPr>
                <w:b/>
                <w:sz w:val="20"/>
                <w:lang w:val="en-US"/>
              </w:rPr>
              <w:t>Method for evaluation of results</w:t>
            </w:r>
          </w:p>
        </w:tc>
        <w:tc>
          <w:tcPr>
            <w:tcW w:w="1086" w:type="dxa"/>
            <w:shd w:val="clear" w:color="auto" w:fill="D9D9D9"/>
          </w:tcPr>
          <w:p w14:paraId="465A9E66" w14:textId="77777777" w:rsidR="004C3632" w:rsidRPr="00743230" w:rsidRDefault="004C3632" w:rsidP="00710075">
            <w:pPr>
              <w:spacing w:after="0"/>
              <w:rPr>
                <w:b/>
                <w:sz w:val="20"/>
                <w:lang w:val="en-US"/>
              </w:rPr>
            </w:pPr>
            <w:r>
              <w:rPr>
                <w:b/>
                <w:sz w:val="20"/>
                <w:lang w:val="en-US"/>
              </w:rPr>
              <w:t>Status</w:t>
            </w:r>
          </w:p>
        </w:tc>
      </w:tr>
      <w:tr w:rsidR="004C3632" w:rsidRPr="00B31109" w14:paraId="13FB66F6" w14:textId="77777777" w:rsidTr="00EA009B">
        <w:tc>
          <w:tcPr>
            <w:tcW w:w="3798" w:type="dxa"/>
          </w:tcPr>
          <w:p w14:paraId="26AA119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6571975C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1C8858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4B77578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5D2245D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06DF6E95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44A1F33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045F0B27" w14:textId="77777777" w:rsidTr="00EA009B">
        <w:tc>
          <w:tcPr>
            <w:tcW w:w="3798" w:type="dxa"/>
          </w:tcPr>
          <w:p w14:paraId="2EA99BC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3BC9BB72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528C6F3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48653D8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6EF566E9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5779EBC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7B584514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6D9ACBD1" w14:textId="77777777" w:rsidTr="00EA009B">
        <w:tc>
          <w:tcPr>
            <w:tcW w:w="3798" w:type="dxa"/>
          </w:tcPr>
          <w:p w14:paraId="4D3B8672" w14:textId="77777777" w:rsidR="004C3632" w:rsidRPr="00B31109" w:rsidRDefault="004C3632" w:rsidP="00710075">
            <w:pPr>
              <w:spacing w:after="0"/>
              <w:rPr>
                <w:sz w:val="20"/>
                <w:lang w:val="en-US"/>
              </w:rPr>
            </w:pPr>
          </w:p>
        </w:tc>
        <w:tc>
          <w:tcPr>
            <w:tcW w:w="2122" w:type="dxa"/>
          </w:tcPr>
          <w:p w14:paraId="7FA1B4DA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79A40F8B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5F54D8B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4EACA5B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505D22C2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200B53C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05ADC041" w14:textId="77777777" w:rsidTr="00EA009B">
        <w:tc>
          <w:tcPr>
            <w:tcW w:w="3798" w:type="dxa"/>
          </w:tcPr>
          <w:p w14:paraId="668A03CA" w14:textId="77777777" w:rsidR="004C3632" w:rsidRPr="00B31109" w:rsidRDefault="004C3632" w:rsidP="00702B5C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57C047C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068D9C1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01AAFF0C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1807222A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64B65E94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435742E2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47837860" w14:textId="77777777" w:rsidTr="00EA009B">
        <w:tc>
          <w:tcPr>
            <w:tcW w:w="3798" w:type="dxa"/>
          </w:tcPr>
          <w:p w14:paraId="75B54385" w14:textId="77777777" w:rsidR="004C3632" w:rsidRPr="00B31109" w:rsidRDefault="004C3632" w:rsidP="00387322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45EC313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128D40A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665B3AE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54F0983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2D0D9649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7D4B297C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4C334F51" w14:textId="77777777" w:rsidTr="00EA009B">
        <w:tc>
          <w:tcPr>
            <w:tcW w:w="3798" w:type="dxa"/>
          </w:tcPr>
          <w:p w14:paraId="19ADDE4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3E363199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0199D9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31BE752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72A04854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0A03BA73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4C149209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58BDF3E8" w14:textId="77777777" w:rsidTr="00EA009B">
        <w:tc>
          <w:tcPr>
            <w:tcW w:w="3798" w:type="dxa"/>
          </w:tcPr>
          <w:p w14:paraId="6776AD6A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4EE7B74A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A6F6E6C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0FEBE53A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67C59A3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22B92584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33E0F905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10CB4642" w14:textId="77777777" w:rsidTr="00EA009B">
        <w:tc>
          <w:tcPr>
            <w:tcW w:w="3798" w:type="dxa"/>
          </w:tcPr>
          <w:p w14:paraId="0A42E2E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43066BD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862EC7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3617872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3FA798F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1BA2FF83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573113A3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5EC27BED" w14:textId="77777777" w:rsidTr="00EA009B">
        <w:tc>
          <w:tcPr>
            <w:tcW w:w="3798" w:type="dxa"/>
          </w:tcPr>
          <w:p w14:paraId="615316FC" w14:textId="77777777" w:rsidR="004C3632" w:rsidRPr="00B31109" w:rsidRDefault="004C3632" w:rsidP="00387322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4BA5A68D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CF3435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0B6C465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53D24AB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458A598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679874B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34FB6FA3" w14:textId="77777777" w:rsidTr="00EA009B">
        <w:tc>
          <w:tcPr>
            <w:tcW w:w="3798" w:type="dxa"/>
          </w:tcPr>
          <w:p w14:paraId="66191F1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6CC9C58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3ACFEDB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6EB9CD6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690AE5CD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621ED89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5468010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768F8CB0" w14:textId="77777777" w:rsidTr="00EA009B">
        <w:tc>
          <w:tcPr>
            <w:tcW w:w="3798" w:type="dxa"/>
          </w:tcPr>
          <w:p w14:paraId="2CF685C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0875DFC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D17BF7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031A46E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221FB922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360E0853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536220C2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712ADB6A" w14:textId="77777777" w:rsidTr="00EA009B">
        <w:tc>
          <w:tcPr>
            <w:tcW w:w="3798" w:type="dxa"/>
          </w:tcPr>
          <w:p w14:paraId="7C153073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53F0970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FDDB224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0707F27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56EC609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4543748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47D929F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19A1A7E2" w14:textId="77777777" w:rsidTr="00EA009B">
        <w:tc>
          <w:tcPr>
            <w:tcW w:w="3798" w:type="dxa"/>
          </w:tcPr>
          <w:p w14:paraId="14305BAF" w14:textId="77777777" w:rsidR="004C3632" w:rsidRPr="00B31109" w:rsidRDefault="004C3632" w:rsidP="00C759E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1E3A0AE3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33C076CA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7999F26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21F6580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029AE38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0B175843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4D5381AA" w14:textId="77777777" w:rsidTr="00EA009B">
        <w:tc>
          <w:tcPr>
            <w:tcW w:w="3798" w:type="dxa"/>
          </w:tcPr>
          <w:p w14:paraId="69B253A5" w14:textId="77777777" w:rsidR="004C3632" w:rsidRPr="00B31109" w:rsidRDefault="004C3632" w:rsidP="00702B5C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793FC7A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EDA563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39293C1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7DF31139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70E8B3DC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2A48FE6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4B64D058" w14:textId="77777777" w:rsidTr="00EA009B">
        <w:tc>
          <w:tcPr>
            <w:tcW w:w="3798" w:type="dxa"/>
          </w:tcPr>
          <w:p w14:paraId="17A239F7" w14:textId="77777777" w:rsidR="004C3632" w:rsidRPr="00B31109" w:rsidRDefault="004C3632" w:rsidP="00702B5C">
            <w:pPr>
              <w:spacing w:after="0"/>
              <w:rPr>
                <w:sz w:val="20"/>
                <w:lang w:val="en-US"/>
              </w:rPr>
            </w:pPr>
          </w:p>
        </w:tc>
        <w:tc>
          <w:tcPr>
            <w:tcW w:w="2122" w:type="dxa"/>
          </w:tcPr>
          <w:p w14:paraId="45967F1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39965E5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58ADDFE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2174B3BC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151FF9F5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06C4EA7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5A162886" w14:textId="77777777" w:rsidTr="00EA009B">
        <w:tc>
          <w:tcPr>
            <w:tcW w:w="3798" w:type="dxa"/>
          </w:tcPr>
          <w:p w14:paraId="7599A15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21D0BED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034EA6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691278F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04B88BDB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36DA1365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6726E46D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74A02DAD" w14:textId="77777777" w:rsidTr="00EA009B">
        <w:tc>
          <w:tcPr>
            <w:tcW w:w="3798" w:type="dxa"/>
          </w:tcPr>
          <w:p w14:paraId="1F1D9158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4C5DAFB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4129E128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7EAF9CC9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321EC262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6113EAB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5420426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6D2DBB77" w14:textId="77777777" w:rsidTr="00EA009B">
        <w:tc>
          <w:tcPr>
            <w:tcW w:w="3798" w:type="dxa"/>
          </w:tcPr>
          <w:p w14:paraId="400531E5" w14:textId="77777777" w:rsidR="004C3632" w:rsidRPr="00B31109" w:rsidRDefault="004C3632" w:rsidP="00C759EF">
            <w:pPr>
              <w:spacing w:after="0"/>
              <w:rPr>
                <w:sz w:val="20"/>
                <w:lang w:val="en-US"/>
              </w:rPr>
            </w:pPr>
          </w:p>
        </w:tc>
        <w:tc>
          <w:tcPr>
            <w:tcW w:w="2122" w:type="dxa"/>
          </w:tcPr>
          <w:p w14:paraId="2257F55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236BA13C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73154F1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13880C7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6552BBF1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32010BC8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7C15C4BB" w14:textId="77777777" w:rsidTr="00EA009B">
        <w:tc>
          <w:tcPr>
            <w:tcW w:w="3798" w:type="dxa"/>
          </w:tcPr>
          <w:p w14:paraId="0E7DACD5" w14:textId="77777777" w:rsidR="004C3632" w:rsidRPr="00B31109" w:rsidRDefault="004C3632" w:rsidP="00C759E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065C30BD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9C66F78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6CAF19E5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1481551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40AA003D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54D7F66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21F9FEDD" w14:textId="77777777" w:rsidTr="00EA009B">
        <w:tc>
          <w:tcPr>
            <w:tcW w:w="3798" w:type="dxa"/>
          </w:tcPr>
          <w:p w14:paraId="6A2933EA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49B98D1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6E67B46D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B81B575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5A1B06B8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59DDAA0B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27D142BC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67621FDF" w14:textId="77777777" w:rsidTr="00EA009B">
        <w:tc>
          <w:tcPr>
            <w:tcW w:w="3798" w:type="dxa"/>
          </w:tcPr>
          <w:p w14:paraId="0EB33297" w14:textId="77777777" w:rsidR="004C3632" w:rsidRPr="00B31109" w:rsidRDefault="004C3632" w:rsidP="00702B5C">
            <w:pPr>
              <w:spacing w:after="0"/>
              <w:rPr>
                <w:sz w:val="20"/>
                <w:lang w:val="en-US"/>
              </w:rPr>
            </w:pPr>
          </w:p>
        </w:tc>
        <w:tc>
          <w:tcPr>
            <w:tcW w:w="2122" w:type="dxa"/>
          </w:tcPr>
          <w:p w14:paraId="0BA87737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58F240D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60AE32F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15E7580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6727B909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79F28195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279075A7" w14:textId="77777777" w:rsidTr="00EA009B">
        <w:tc>
          <w:tcPr>
            <w:tcW w:w="3798" w:type="dxa"/>
          </w:tcPr>
          <w:p w14:paraId="3A6D99D6" w14:textId="77777777" w:rsidR="004C3632" w:rsidRPr="00B31109" w:rsidRDefault="004C3632" w:rsidP="00656318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19B368D5" w14:textId="77777777" w:rsidR="004C3632" w:rsidRPr="00B31109" w:rsidDel="00656318" w:rsidRDefault="004C3632" w:rsidP="00656318">
            <w:pPr>
              <w:spacing w:after="0"/>
              <w:rPr>
                <w:sz w:val="20"/>
                <w:lang w:val="en-US"/>
              </w:rPr>
            </w:pPr>
          </w:p>
        </w:tc>
        <w:tc>
          <w:tcPr>
            <w:tcW w:w="1701" w:type="dxa"/>
          </w:tcPr>
          <w:p w14:paraId="12C96ECD" w14:textId="77777777" w:rsidR="004C3632" w:rsidRPr="00B31109" w:rsidRDefault="004C3632" w:rsidP="00656318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54AC6385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7472D63B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74918B5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0E9C91C2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692B8381" w14:textId="77777777" w:rsidTr="00EA009B">
        <w:tc>
          <w:tcPr>
            <w:tcW w:w="3798" w:type="dxa"/>
          </w:tcPr>
          <w:p w14:paraId="6BFE47A8" w14:textId="77777777" w:rsidR="004C3632" w:rsidRPr="00B31109" w:rsidRDefault="004C3632" w:rsidP="00656318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150FD685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1BA561B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32A37D0E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4501636B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614FD7D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4F18100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4C3632" w:rsidRPr="00B31109" w14:paraId="1C17A755" w14:textId="77777777" w:rsidTr="00EA009B">
        <w:tc>
          <w:tcPr>
            <w:tcW w:w="3798" w:type="dxa"/>
          </w:tcPr>
          <w:p w14:paraId="4560D71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2" w:type="dxa"/>
          </w:tcPr>
          <w:p w14:paraId="2F283E0F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</w:tcPr>
          <w:p w14:paraId="35E1A1D6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C0A6729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26245043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69" w:type="dxa"/>
          </w:tcPr>
          <w:p w14:paraId="5A27CEF0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443ABAA8" w14:textId="77777777" w:rsidR="004C3632" w:rsidRPr="00B31109" w:rsidRDefault="004C3632" w:rsidP="0071007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527B3BB9" w14:textId="77777777" w:rsidR="00710075" w:rsidRPr="00B31109" w:rsidRDefault="00710075" w:rsidP="00710075">
      <w:pPr>
        <w:spacing w:after="0"/>
        <w:rPr>
          <w:lang w:val="en-US"/>
        </w:rPr>
      </w:pPr>
      <w:bookmarkStart w:id="3" w:name="_GoBack"/>
      <w:bookmarkEnd w:id="0"/>
      <w:bookmarkEnd w:id="3"/>
    </w:p>
    <w:p w14:paraId="5CAF0BDC" w14:textId="77777777" w:rsidR="00710075" w:rsidRPr="00B31109" w:rsidRDefault="0048064F" w:rsidP="00710075">
      <w:pPr>
        <w:spacing w:after="0"/>
        <w:rPr>
          <w:lang w:val="en-US"/>
        </w:rPr>
      </w:pPr>
      <w:r>
        <w:rPr>
          <w:lang w:val="en-US"/>
        </w:rPr>
        <w:t xml:space="preserve"> </w:t>
      </w:r>
    </w:p>
    <w:p w14:paraId="4266E717" w14:textId="77777777" w:rsidR="00710075" w:rsidRPr="00B31109" w:rsidRDefault="00710075" w:rsidP="00710075">
      <w:pPr>
        <w:spacing w:after="0"/>
        <w:rPr>
          <w:lang w:val="en-US"/>
        </w:rPr>
      </w:pPr>
      <w:r w:rsidRPr="00B31109">
        <w:rPr>
          <w:lang w:val="en-US"/>
        </w:rPr>
        <w:t>[job title]</w:t>
      </w:r>
    </w:p>
    <w:p w14:paraId="00BC33FA" w14:textId="77777777" w:rsidR="00710075" w:rsidRPr="00B31109" w:rsidRDefault="00710075" w:rsidP="00710075">
      <w:pPr>
        <w:spacing w:after="0"/>
        <w:rPr>
          <w:lang w:val="en-US"/>
        </w:rPr>
      </w:pPr>
      <w:r w:rsidRPr="00B31109">
        <w:rPr>
          <w:lang w:val="en-US"/>
        </w:rPr>
        <w:t>[name]</w:t>
      </w:r>
    </w:p>
    <w:p w14:paraId="4F22B065" w14:textId="77777777" w:rsidR="00710075" w:rsidRPr="00B31109" w:rsidRDefault="00710075" w:rsidP="00710075">
      <w:pPr>
        <w:spacing w:after="0"/>
        <w:rPr>
          <w:lang w:val="en-US"/>
        </w:rPr>
      </w:pPr>
    </w:p>
    <w:p w14:paraId="00D603D7" w14:textId="77777777" w:rsidR="00710075" w:rsidRPr="00B31109" w:rsidRDefault="00710075" w:rsidP="00710075">
      <w:pPr>
        <w:spacing w:after="0"/>
        <w:rPr>
          <w:lang w:val="en-US"/>
        </w:rPr>
      </w:pPr>
    </w:p>
    <w:p w14:paraId="2D5DF253" w14:textId="77777777" w:rsidR="00710075" w:rsidRPr="00B31109" w:rsidRDefault="00710075" w:rsidP="00710075">
      <w:pPr>
        <w:spacing w:after="0"/>
        <w:rPr>
          <w:lang w:val="en-US"/>
        </w:rPr>
      </w:pPr>
      <w:r w:rsidRPr="00B31109">
        <w:rPr>
          <w:lang w:val="en-US"/>
        </w:rPr>
        <w:t>_________________________</w:t>
      </w:r>
    </w:p>
    <w:p w14:paraId="08261BDF" w14:textId="77777777" w:rsidR="00710075" w:rsidRPr="00B31109" w:rsidRDefault="00710075" w:rsidP="00710075">
      <w:pPr>
        <w:spacing w:after="0"/>
        <w:rPr>
          <w:lang w:val="en-US"/>
        </w:rPr>
      </w:pPr>
      <w:r w:rsidRPr="00B31109">
        <w:rPr>
          <w:lang w:val="en-US"/>
        </w:rPr>
        <w:t>[signature]</w:t>
      </w:r>
    </w:p>
    <w:p w14:paraId="3907DE17" w14:textId="77777777" w:rsidR="00710075" w:rsidRPr="00B31109" w:rsidRDefault="00710075" w:rsidP="00710075">
      <w:pPr>
        <w:rPr>
          <w:lang w:val="en-US"/>
        </w:rPr>
      </w:pPr>
    </w:p>
    <w:sectPr w:rsidR="00710075" w:rsidRPr="00B31109" w:rsidSect="00710075">
      <w:headerReference w:type="default" r:id="rId8"/>
      <w:footerReference w:type="default" r:id="rId9"/>
      <w:footerReference w:type="firs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1AA3F9" w14:textId="77777777" w:rsidR="00B37138" w:rsidRDefault="00B37138" w:rsidP="00710075">
      <w:pPr>
        <w:spacing w:after="0" w:line="240" w:lineRule="auto"/>
      </w:pPr>
      <w:r>
        <w:separator/>
      </w:r>
    </w:p>
  </w:endnote>
  <w:endnote w:type="continuationSeparator" w:id="0">
    <w:p w14:paraId="65431C7B" w14:textId="77777777" w:rsidR="00B37138" w:rsidRDefault="00B37138" w:rsidP="00710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4283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5637"/>
      <w:gridCol w:w="3118"/>
      <w:gridCol w:w="5528"/>
    </w:tblGrid>
    <w:tr w:rsidR="00710075" w:rsidRPr="006571EC" w14:paraId="4B9305F4" w14:textId="77777777" w:rsidTr="001E0661">
      <w:tc>
        <w:tcPr>
          <w:tcW w:w="5637" w:type="dxa"/>
        </w:tcPr>
        <w:p w14:paraId="6E498BBF" w14:textId="77777777" w:rsidR="00710075" w:rsidRPr="0035655C" w:rsidRDefault="00B31109" w:rsidP="00710075">
          <w:pPr>
            <w:pStyle w:val="Footer"/>
            <w:tabs>
              <w:tab w:val="clear" w:pos="4536"/>
              <w:tab w:val="clear" w:pos="9072"/>
              <w:tab w:val="center" w:pos="7088"/>
              <w:tab w:val="right" w:pos="14175"/>
            </w:tabs>
            <w:rPr>
              <w:sz w:val="18"/>
              <w:szCs w:val="18"/>
            </w:rPr>
          </w:pPr>
          <w:r>
            <w:rPr>
              <w:sz w:val="18"/>
            </w:rPr>
            <w:t>Risk Treatment Plan</w:t>
          </w:r>
        </w:p>
      </w:tc>
      <w:tc>
        <w:tcPr>
          <w:tcW w:w="3118" w:type="dxa"/>
        </w:tcPr>
        <w:p w14:paraId="16830FC2" w14:textId="77777777" w:rsidR="00710075" w:rsidRPr="0035655C" w:rsidRDefault="00710075" w:rsidP="00710075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5528" w:type="dxa"/>
        </w:tcPr>
        <w:p w14:paraId="3D003236" w14:textId="06967F4A" w:rsidR="00710075" w:rsidRPr="0035655C" w:rsidRDefault="00710075" w:rsidP="00710075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253233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253233">
            <w:rPr>
              <w:b/>
              <w:sz w:val="18"/>
            </w:rPr>
            <w:fldChar w:fldCharType="separate"/>
          </w:r>
          <w:r w:rsidR="00EA009B">
            <w:rPr>
              <w:b/>
              <w:noProof/>
              <w:sz w:val="18"/>
            </w:rPr>
            <w:t>2</w:t>
          </w:r>
          <w:r w:rsidR="00253233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253233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253233">
            <w:rPr>
              <w:b/>
              <w:sz w:val="18"/>
            </w:rPr>
            <w:fldChar w:fldCharType="separate"/>
          </w:r>
          <w:r w:rsidR="00EA009B">
            <w:rPr>
              <w:b/>
              <w:noProof/>
              <w:sz w:val="18"/>
            </w:rPr>
            <w:t>2</w:t>
          </w:r>
          <w:r w:rsidR="00253233">
            <w:rPr>
              <w:b/>
              <w:sz w:val="18"/>
            </w:rPr>
            <w:fldChar w:fldCharType="end"/>
          </w:r>
        </w:p>
      </w:tc>
    </w:tr>
  </w:tbl>
  <w:p w14:paraId="62582E4A" w14:textId="71977E43" w:rsidR="00710075" w:rsidRPr="004B1E43" w:rsidRDefault="00710075" w:rsidP="00D06A0A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6142B1" w14:textId="77777777" w:rsidR="00710075" w:rsidRPr="004B1E43" w:rsidRDefault="00710075" w:rsidP="00710075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F17888" w14:textId="77777777" w:rsidR="00B37138" w:rsidRDefault="00B37138" w:rsidP="00710075">
      <w:pPr>
        <w:spacing w:after="0" w:line="240" w:lineRule="auto"/>
      </w:pPr>
      <w:r>
        <w:separator/>
      </w:r>
    </w:p>
  </w:footnote>
  <w:footnote w:type="continuationSeparator" w:id="0">
    <w:p w14:paraId="09738815" w14:textId="77777777" w:rsidR="00B37138" w:rsidRDefault="00B37138" w:rsidP="00710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4283" w:type="dxa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7512"/>
    </w:tblGrid>
    <w:tr w:rsidR="00710075" w:rsidRPr="006571EC" w14:paraId="6F380CA6" w14:textId="77777777" w:rsidTr="00710075">
      <w:tc>
        <w:tcPr>
          <w:tcW w:w="6771" w:type="dxa"/>
        </w:tcPr>
        <w:p w14:paraId="226C3D76" w14:textId="77777777" w:rsidR="00710075" w:rsidRPr="0035655C" w:rsidRDefault="00710075" w:rsidP="00710075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7512" w:type="dxa"/>
        </w:tcPr>
        <w:p w14:paraId="2D7EA977" w14:textId="77777777" w:rsidR="00710075" w:rsidRPr="0035655C" w:rsidRDefault="00710075" w:rsidP="00710075">
          <w:pPr>
            <w:pStyle w:val="Header"/>
            <w:tabs>
              <w:tab w:val="clear" w:pos="4536"/>
              <w:tab w:val="clear" w:pos="9072"/>
              <w:tab w:val="center" w:pos="317"/>
              <w:tab w:val="right" w:pos="7263"/>
            </w:tabs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544A3503" w14:textId="77777777" w:rsidR="00710075" w:rsidRPr="003056B2" w:rsidRDefault="00710075" w:rsidP="00710075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DBF1AB0"/>
    <w:multiLevelType w:val="hybridMultilevel"/>
    <w:tmpl w:val="096E39C2"/>
    <w:lvl w:ilvl="0" w:tplc="27787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C415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8A4B3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AE0A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BAD2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C8D1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963A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F8EC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B892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E5243"/>
    <w:multiLevelType w:val="hybridMultilevel"/>
    <w:tmpl w:val="18B66EA6"/>
    <w:lvl w:ilvl="0" w:tplc="677A377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FC8E1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372B7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EFC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E2F0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2868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A419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9E7A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CA1D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A2644D"/>
    <w:multiLevelType w:val="hybridMultilevel"/>
    <w:tmpl w:val="5D562BAA"/>
    <w:lvl w:ilvl="0" w:tplc="9B629D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9C36C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B245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AAF8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900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F80D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9CDA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B2A0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3480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B04F65"/>
    <w:multiLevelType w:val="hybridMultilevel"/>
    <w:tmpl w:val="4092792C"/>
    <w:lvl w:ilvl="0" w:tplc="1C00A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8C03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DAAFC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1A61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20DF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3C58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5E90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58C9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EE08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A85C07"/>
    <w:multiLevelType w:val="hybridMultilevel"/>
    <w:tmpl w:val="6DD2760C"/>
    <w:lvl w:ilvl="0" w:tplc="4588CC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6465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A673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8ACD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4CFF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6C79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FE7E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B010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04D2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AF7CAF"/>
    <w:multiLevelType w:val="hybridMultilevel"/>
    <w:tmpl w:val="136A3E3C"/>
    <w:lvl w:ilvl="0" w:tplc="90C8D2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264C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E04A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F894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9C3B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F076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B0C0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28A0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F8C7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91D7F37"/>
    <w:multiLevelType w:val="hybridMultilevel"/>
    <w:tmpl w:val="65D886AE"/>
    <w:lvl w:ilvl="0" w:tplc="2BE2E5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7AD16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A4FA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8C9D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F493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9C0F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0E24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C0E8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C24E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9D3258"/>
    <w:multiLevelType w:val="hybridMultilevel"/>
    <w:tmpl w:val="32C29178"/>
    <w:lvl w:ilvl="0" w:tplc="D20EDD6C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CB4A0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8E9E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20E7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C2AD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163F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D41F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64EF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C02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8"/>
  </w:num>
  <w:num w:numId="6">
    <w:abstractNumId w:val="1"/>
  </w:num>
  <w:num w:numId="7">
    <w:abstractNumId w:val="6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M3MDO0sDA1sTQyNDRV0lEKTi0uzszPAykwrAUAz+l7fSwAAAA="/>
  </w:docVars>
  <w:rsids>
    <w:rsidRoot w:val="00927DFD"/>
    <w:rsid w:val="00025DEC"/>
    <w:rsid w:val="0004382A"/>
    <w:rsid w:val="00050E0A"/>
    <w:rsid w:val="0006148D"/>
    <w:rsid w:val="00095D60"/>
    <w:rsid w:val="000C3EF2"/>
    <w:rsid w:val="000D4771"/>
    <w:rsid w:val="00180B36"/>
    <w:rsid w:val="001839E2"/>
    <w:rsid w:val="001A24BA"/>
    <w:rsid w:val="001A6900"/>
    <w:rsid w:val="001B3275"/>
    <w:rsid w:val="001D3E96"/>
    <w:rsid w:val="001E0661"/>
    <w:rsid w:val="00253233"/>
    <w:rsid w:val="00273199"/>
    <w:rsid w:val="002E6786"/>
    <w:rsid w:val="00303990"/>
    <w:rsid w:val="0031708D"/>
    <w:rsid w:val="00335C83"/>
    <w:rsid w:val="003842C6"/>
    <w:rsid w:val="003849F4"/>
    <w:rsid w:val="00387322"/>
    <w:rsid w:val="00397E20"/>
    <w:rsid w:val="003A62F8"/>
    <w:rsid w:val="003B3A3D"/>
    <w:rsid w:val="003B3CD8"/>
    <w:rsid w:val="003B43A6"/>
    <w:rsid w:val="003C04CF"/>
    <w:rsid w:val="0048064F"/>
    <w:rsid w:val="004C3632"/>
    <w:rsid w:val="004C6FDD"/>
    <w:rsid w:val="00531FB1"/>
    <w:rsid w:val="0054195D"/>
    <w:rsid w:val="005D63D0"/>
    <w:rsid w:val="005F2E00"/>
    <w:rsid w:val="00646D7B"/>
    <w:rsid w:val="00655BBD"/>
    <w:rsid w:val="00656318"/>
    <w:rsid w:val="0066506B"/>
    <w:rsid w:val="006A1F5B"/>
    <w:rsid w:val="006B2501"/>
    <w:rsid w:val="00702B5C"/>
    <w:rsid w:val="00710075"/>
    <w:rsid w:val="00743230"/>
    <w:rsid w:val="00770D5D"/>
    <w:rsid w:val="007C0089"/>
    <w:rsid w:val="007D2A6D"/>
    <w:rsid w:val="008E52E9"/>
    <w:rsid w:val="008F16E4"/>
    <w:rsid w:val="00927DFD"/>
    <w:rsid w:val="009F3DCA"/>
    <w:rsid w:val="00A16F38"/>
    <w:rsid w:val="00AA648D"/>
    <w:rsid w:val="00AE2A68"/>
    <w:rsid w:val="00AE5FE6"/>
    <w:rsid w:val="00B26783"/>
    <w:rsid w:val="00B31109"/>
    <w:rsid w:val="00B37138"/>
    <w:rsid w:val="00B64E6F"/>
    <w:rsid w:val="00B65C7D"/>
    <w:rsid w:val="00B874AF"/>
    <w:rsid w:val="00BA05AF"/>
    <w:rsid w:val="00BC482D"/>
    <w:rsid w:val="00BC5683"/>
    <w:rsid w:val="00BE725E"/>
    <w:rsid w:val="00C40E3F"/>
    <w:rsid w:val="00C6789F"/>
    <w:rsid w:val="00C759EF"/>
    <w:rsid w:val="00C920BA"/>
    <w:rsid w:val="00D05624"/>
    <w:rsid w:val="00D06A0A"/>
    <w:rsid w:val="00D90A0B"/>
    <w:rsid w:val="00DE301E"/>
    <w:rsid w:val="00E317D2"/>
    <w:rsid w:val="00E31A2C"/>
    <w:rsid w:val="00EA009B"/>
    <w:rsid w:val="00ED4C92"/>
    <w:rsid w:val="00F43F88"/>
    <w:rsid w:val="00F76604"/>
    <w:rsid w:val="00FA18C2"/>
    <w:rsid w:val="00FC296E"/>
    <w:rsid w:val="00FF3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3FC47"/>
  <w15:docId w15:val="{E7C3280A-9568-4C8C-9546-E39D9C699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1D3E96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0734D6-A5E8-4C19-AFE7-30BB5E780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1</Words>
  <Characters>46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Risk Treatment Plan</vt:lpstr>
      <vt:lpstr>Risk Treatment Plan</vt:lpstr>
    </vt:vector>
  </TitlesOfParts>
  <Company>EPPS Services Ltd</Company>
  <LinksUpToDate>false</LinksUpToDate>
  <CharactersWithSpaces>546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Treatment Plan</dc:title>
  <dc:creator/>
  <dc:description/>
  <cp:lastModifiedBy>Mo Faisal</cp:lastModifiedBy>
  <cp:revision>8</cp:revision>
  <dcterms:created xsi:type="dcterms:W3CDTF">2015-03-28T17:56:00Z</dcterms:created>
  <dcterms:modified xsi:type="dcterms:W3CDTF">2020-06-15T14:51:00Z</dcterms:modified>
</cp:coreProperties>
</file>